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84E3F" w:rsidRPr="00AA2F4F" w:rsidRDefault="00384E3F" w:rsidP="00384E3F">
      <w:pPr>
        <w:pStyle w:val="a3"/>
        <w:spacing w:before="0" w:beforeAutospacing="0" w:after="0" w:afterAutospacing="0" w:line="360" w:lineRule="auto"/>
        <w:ind w:firstLine="709"/>
        <w:jc w:val="center"/>
        <w:textAlignment w:val="baseline"/>
      </w:pPr>
      <w:r w:rsidRPr="00AA2F4F">
        <w:t>МОТИВАЦІЙНИЙ ЛИСТ</w:t>
      </w:r>
    </w:p>
    <w:p w:rsidR="00384E3F" w:rsidRPr="00AA2F4F" w:rsidRDefault="00384E3F" w:rsidP="00384E3F">
      <w:pPr>
        <w:pStyle w:val="a3"/>
        <w:spacing w:before="0" w:beforeAutospacing="0" w:after="0" w:afterAutospacing="0" w:line="360" w:lineRule="auto"/>
        <w:ind w:firstLine="709"/>
        <w:jc w:val="both"/>
        <w:textAlignment w:val="baseline"/>
      </w:pPr>
    </w:p>
    <w:p w:rsidR="00384E3F" w:rsidRPr="00AA2F4F" w:rsidRDefault="00384E3F" w:rsidP="00384E3F">
      <w:pPr>
        <w:pStyle w:val="a3"/>
        <w:spacing w:before="0" w:beforeAutospacing="0" w:after="0" w:afterAutospacing="0" w:line="360" w:lineRule="auto"/>
        <w:ind w:firstLine="709"/>
        <w:jc w:val="both"/>
        <w:textAlignment w:val="baseline"/>
        <w:rPr>
          <w:color w:val="000000"/>
          <w:shd w:val="clear" w:color="auto" w:fill="FFFFFF"/>
        </w:rPr>
      </w:pPr>
      <w:r w:rsidRPr="00AA2F4F">
        <w:t xml:space="preserve">Доброго дня! Мене звуть </w:t>
      </w:r>
      <w:r w:rsidR="00884E39" w:rsidRPr="00AA2F4F">
        <w:t>Шевченко Петро Миколайович</w:t>
      </w:r>
      <w:r w:rsidRPr="00AA2F4F">
        <w:t xml:space="preserve">. Я випускник 2022 року Вільногірського ліцею № 3 Вільногірської міської ради Дніпропетровської обл. </w:t>
      </w:r>
      <w:r w:rsidR="00884E39" w:rsidRPr="00AA2F4F">
        <w:t>П</w:t>
      </w:r>
      <w:r w:rsidR="00DA05CC">
        <w:t xml:space="preserve">ід час </w:t>
      </w:r>
      <w:r w:rsidR="00884E39" w:rsidRPr="00AA2F4F">
        <w:t xml:space="preserve"> навчанн</w:t>
      </w:r>
      <w:r w:rsidR="00DA05CC">
        <w:t>я</w:t>
      </w:r>
      <w:r w:rsidR="00884E39" w:rsidRPr="00AA2F4F">
        <w:t xml:space="preserve"> в ліцеї віддавав перевагу інформатиці</w:t>
      </w:r>
      <w:r w:rsidR="001F694E">
        <w:t xml:space="preserve"> </w:t>
      </w:r>
      <w:r w:rsidR="00DA05CC">
        <w:t>й</w:t>
      </w:r>
      <w:r w:rsidR="00884E39" w:rsidRPr="00AA2F4F">
        <w:t xml:space="preserve"> математиці. Цікаво було на </w:t>
      </w:r>
      <w:proofErr w:type="spellStart"/>
      <w:r w:rsidR="00884E39" w:rsidRPr="00AA2F4F">
        <w:t>уроках</w:t>
      </w:r>
      <w:proofErr w:type="spellEnd"/>
      <w:r w:rsidR="00EF3C01">
        <w:t xml:space="preserve"> </w:t>
      </w:r>
      <w:r w:rsidR="00884E39" w:rsidRPr="00AA2F4F">
        <w:t xml:space="preserve">фізики. Враховуючи те, що в мережі </w:t>
      </w:r>
      <w:r w:rsidR="00884E39" w:rsidRPr="00AA2F4F">
        <w:rPr>
          <w:lang w:val="en-US"/>
        </w:rPr>
        <w:t>Internet</w:t>
      </w:r>
      <w:r w:rsidR="00884E39" w:rsidRPr="00AA2F4F">
        <w:t xml:space="preserve"> багато корисної інформації англійською мовою, старанно вивчав англійську мову, яка необхідна ІТ-спеціалісту, зокрема для роботи в міжнародних ІТ-компаніях. </w:t>
      </w:r>
    </w:p>
    <w:p w:rsidR="00B25576" w:rsidRDefault="00884E39" w:rsidP="00384E3F">
      <w:pPr>
        <w:pStyle w:val="a3"/>
        <w:spacing w:before="0" w:beforeAutospacing="0" w:after="0" w:afterAutospacing="0" w:line="360" w:lineRule="auto"/>
        <w:ind w:firstLine="709"/>
        <w:jc w:val="both"/>
        <w:textAlignment w:val="baseline"/>
      </w:pPr>
      <w:r w:rsidRPr="00AA2F4F">
        <w:t xml:space="preserve">Я </w:t>
      </w:r>
      <w:r w:rsidR="00BE40B0">
        <w:t>вважа</w:t>
      </w:r>
      <w:r w:rsidRPr="00AA2F4F">
        <w:t>ю, що з</w:t>
      </w:r>
      <w:r w:rsidR="00384E3F" w:rsidRPr="00AA2F4F">
        <w:t xml:space="preserve">дібний до точних наук, легко запам’ятовую числову інформацію, формули, вмію логічно й аналітично мислити, здатний до самонавчання, та найголовніше – маю </w:t>
      </w:r>
      <w:r w:rsidRPr="00AA2F4F">
        <w:t>бажання</w:t>
      </w:r>
      <w:r w:rsidR="00384E3F" w:rsidRPr="00AA2F4F">
        <w:t xml:space="preserve"> розібратися в електроніці, схемотехніці, мікропроцесорних пристроях, </w:t>
      </w:r>
      <w:r w:rsidRPr="00AA2F4F">
        <w:t>комп’ютерних мережах, програмуванні</w:t>
      </w:r>
      <w:r w:rsidR="002B5E09">
        <w:t>.</w:t>
      </w:r>
      <w:r w:rsidRPr="00AA2F4F">
        <w:t xml:space="preserve"> </w:t>
      </w:r>
      <w:r w:rsidR="002B5E09">
        <w:t>С</w:t>
      </w:r>
      <w:r w:rsidR="00384E3F" w:rsidRPr="00AA2F4F">
        <w:t xml:space="preserve">амостійно </w:t>
      </w:r>
      <w:r w:rsidR="00EF3C01">
        <w:t>роз</w:t>
      </w:r>
      <w:r w:rsidR="002B5E09">
        <w:t>і</w:t>
      </w:r>
      <w:r w:rsidR="00EF3C01">
        <w:t>бра</w:t>
      </w:r>
      <w:r w:rsidR="002B5E09">
        <w:t>вся</w:t>
      </w:r>
      <w:r w:rsidR="00EF3C01">
        <w:t xml:space="preserve"> </w:t>
      </w:r>
      <w:r w:rsidR="002B5E09">
        <w:t>у</w:t>
      </w:r>
      <w:r w:rsidR="00EF3C01">
        <w:t xml:space="preserve"> функціонуванні комп’ютерних систем</w:t>
      </w:r>
      <w:r w:rsidR="00B25576">
        <w:t>.</w:t>
      </w:r>
      <w:r w:rsidR="00EF3C01">
        <w:t xml:space="preserve"> </w:t>
      </w:r>
      <w:r w:rsidR="00B25576">
        <w:t>А</w:t>
      </w:r>
      <w:r w:rsidR="00EF3C01">
        <w:t xml:space="preserve">ле для </w:t>
      </w:r>
      <w:r w:rsidR="001F694E">
        <w:t xml:space="preserve">збереження інформації, яка накопичується в </w:t>
      </w:r>
      <w:r w:rsidR="00EF33AC">
        <w:t>комп’ютерних</w:t>
      </w:r>
      <w:r w:rsidR="001F694E">
        <w:t xml:space="preserve"> мережах </w:t>
      </w:r>
      <w:r w:rsidR="00EF3C01">
        <w:t xml:space="preserve">потрібні глибокі знання з </w:t>
      </w:r>
      <w:proofErr w:type="spellStart"/>
      <w:r w:rsidR="001F694E">
        <w:t>кібербезпеки</w:t>
      </w:r>
      <w:proofErr w:type="spellEnd"/>
      <w:r w:rsidR="00EF3C01">
        <w:t>, які дають відповідні університети</w:t>
      </w:r>
      <w:r w:rsidR="00384E3F" w:rsidRPr="00AA2F4F">
        <w:t xml:space="preserve">. </w:t>
      </w:r>
    </w:p>
    <w:p w:rsidR="00384E3F" w:rsidRPr="00AA2F4F" w:rsidRDefault="00884E39" w:rsidP="00384E3F">
      <w:pPr>
        <w:pStyle w:val="a3"/>
        <w:spacing w:before="0" w:beforeAutospacing="0" w:after="0" w:afterAutospacing="0" w:line="360" w:lineRule="auto"/>
        <w:ind w:firstLine="709"/>
        <w:jc w:val="both"/>
        <w:textAlignment w:val="baseline"/>
      </w:pPr>
      <w:r w:rsidRPr="00AA2F4F">
        <w:t xml:space="preserve">Враховуючи це, вирішив </w:t>
      </w:r>
      <w:r w:rsidR="00384E3F" w:rsidRPr="00AA2F4F">
        <w:t xml:space="preserve">вступити на навчання за спеціальністю </w:t>
      </w:r>
      <w:r w:rsidRPr="00AA2F4F">
        <w:t>12</w:t>
      </w:r>
      <w:r w:rsidR="00EF33AC">
        <w:t>5</w:t>
      </w:r>
      <w:r w:rsidRPr="00AA2F4F">
        <w:t xml:space="preserve"> </w:t>
      </w:r>
      <w:r w:rsidR="00384E3F" w:rsidRPr="00AA2F4F">
        <w:t>«</w:t>
      </w:r>
      <w:proofErr w:type="spellStart"/>
      <w:r w:rsidR="00EF33AC">
        <w:t>Кібербезпека</w:t>
      </w:r>
      <w:proofErr w:type="spellEnd"/>
      <w:r w:rsidR="00384E3F" w:rsidRPr="00AA2F4F">
        <w:t xml:space="preserve">». </w:t>
      </w:r>
      <w:r w:rsidRPr="00AA2F4F">
        <w:t>Відомо, що «</w:t>
      </w:r>
      <w:proofErr w:type="spellStart"/>
      <w:r w:rsidR="00EF33AC">
        <w:t>Кібербезпека</w:t>
      </w:r>
      <w:proofErr w:type="spellEnd"/>
      <w:r w:rsidRPr="00AA2F4F">
        <w:t>» є однією з найбільш престижних ІТ-спеціальностей</w:t>
      </w:r>
      <w:r w:rsidR="00AA2F4F" w:rsidRPr="00AA2F4F">
        <w:t xml:space="preserve">, </w:t>
      </w:r>
      <w:r w:rsidR="00EF33AC">
        <w:t xml:space="preserve">новою </w:t>
      </w:r>
      <w:r w:rsidR="0059261E">
        <w:t>і</w:t>
      </w:r>
      <w:r w:rsidR="00EF33AC">
        <w:t xml:space="preserve"> досить важливою, </w:t>
      </w:r>
      <w:r w:rsidR="0059261E">
        <w:t>бо</w:t>
      </w:r>
      <w:r w:rsidR="00EF33AC">
        <w:t xml:space="preserve"> прогрес світу все більше залежить від комп’ютерних технологій, їх надійності та безпечності</w:t>
      </w:r>
      <w:r w:rsidR="00AA2F4F" w:rsidRPr="00AA2F4F">
        <w:t xml:space="preserve">. </w:t>
      </w:r>
      <w:r w:rsidRPr="00AA2F4F">
        <w:t xml:space="preserve"> </w:t>
      </w:r>
      <w:r w:rsidR="007F6222">
        <w:t xml:space="preserve">Я </w:t>
      </w:r>
      <w:r w:rsidR="0059261E">
        <w:t>оз</w:t>
      </w:r>
      <w:r w:rsidR="007F6222">
        <w:t>найом</w:t>
      </w:r>
      <w:r w:rsidR="0059261E">
        <w:t>лен</w:t>
      </w:r>
      <w:r w:rsidR="007F6222">
        <w:t>ий з о</w:t>
      </w:r>
      <w:r w:rsidR="007F6222" w:rsidRPr="00AA2F4F">
        <w:t>світн</w:t>
      </w:r>
      <w:r w:rsidR="007F6222">
        <w:t>ьою</w:t>
      </w:r>
      <w:r w:rsidR="007F6222" w:rsidRPr="00AA2F4F">
        <w:t xml:space="preserve"> програм</w:t>
      </w:r>
      <w:r w:rsidR="007F6222">
        <w:t>ою</w:t>
      </w:r>
      <w:r w:rsidR="007F6222" w:rsidRPr="00AA2F4F">
        <w:t xml:space="preserve"> зі спеціальності  «</w:t>
      </w:r>
      <w:proofErr w:type="spellStart"/>
      <w:r w:rsidR="007F6222">
        <w:t>Кібербезпека</w:t>
      </w:r>
      <w:proofErr w:type="spellEnd"/>
      <w:r w:rsidR="007F6222">
        <w:t xml:space="preserve"> </w:t>
      </w:r>
      <w:r w:rsidR="00BE40B0">
        <w:t xml:space="preserve">в </w:t>
      </w:r>
      <w:r w:rsidR="007F6222">
        <w:t>комп’ютерних мереж</w:t>
      </w:r>
      <w:r w:rsidR="00BE40B0">
        <w:t>ах</w:t>
      </w:r>
      <w:r w:rsidR="007F6222" w:rsidRPr="00AA2F4F">
        <w:t>»  Українського державного хіміко-технологічного університету</w:t>
      </w:r>
      <w:r w:rsidR="007F6222">
        <w:t>.</w:t>
      </w:r>
      <w:r w:rsidR="007F6222" w:rsidRPr="00AA2F4F">
        <w:t xml:space="preserve"> Враховуючи </w:t>
      </w:r>
      <w:r w:rsidR="007F6222">
        <w:t xml:space="preserve">освітню програму з </w:t>
      </w:r>
      <w:r w:rsidR="00BE40B0">
        <w:t>даної спеціальності</w:t>
      </w:r>
      <w:r w:rsidR="007F6222">
        <w:t>,</w:t>
      </w:r>
      <w:r w:rsidR="00EF3C01">
        <w:t xml:space="preserve"> а </w:t>
      </w:r>
      <w:r w:rsidR="00AA2F4F" w:rsidRPr="00AA2F4F">
        <w:t xml:space="preserve">також </w:t>
      </w:r>
      <w:r w:rsidR="00384E3F" w:rsidRPr="00AA2F4F">
        <w:t xml:space="preserve">хороші відгуки моїх друзів, родичів і знайомих, що навчалися </w:t>
      </w:r>
      <w:r w:rsidR="007B78E6">
        <w:t>і</w:t>
      </w:r>
      <w:r w:rsidR="00384E3F" w:rsidRPr="00AA2F4F">
        <w:t xml:space="preserve"> навчаються в цьому університеті</w:t>
      </w:r>
      <w:r w:rsidR="00EF3C01">
        <w:t>,</w:t>
      </w:r>
      <w:r w:rsidR="00AA2F4F" w:rsidRPr="00AA2F4F">
        <w:t xml:space="preserve"> я вирішив обрати для навчання УДХТУ </w:t>
      </w:r>
      <w:r w:rsidR="007B78E6">
        <w:t>за</w:t>
      </w:r>
      <w:r w:rsidR="00AA2F4F" w:rsidRPr="00AA2F4F">
        <w:t xml:space="preserve"> спеціальн</w:t>
      </w:r>
      <w:r w:rsidR="007B78E6">
        <w:t>і</w:t>
      </w:r>
      <w:r w:rsidR="00AA2F4F" w:rsidRPr="00AA2F4F">
        <w:t>ст</w:t>
      </w:r>
      <w:r w:rsidR="007B78E6">
        <w:t>ю</w:t>
      </w:r>
      <w:r w:rsidR="00AA2F4F" w:rsidRPr="00AA2F4F">
        <w:t xml:space="preserve"> 12</w:t>
      </w:r>
      <w:r w:rsidR="00EF33AC">
        <w:t>5</w:t>
      </w:r>
      <w:r w:rsidR="00AA2F4F" w:rsidRPr="00AA2F4F">
        <w:t xml:space="preserve"> «</w:t>
      </w:r>
      <w:proofErr w:type="spellStart"/>
      <w:r w:rsidR="00EF33AC">
        <w:t>Кібербезпека</w:t>
      </w:r>
      <w:proofErr w:type="spellEnd"/>
      <w:r w:rsidR="00AA2F4F" w:rsidRPr="00AA2F4F">
        <w:t>».</w:t>
      </w:r>
      <w:r w:rsidR="00384E3F" w:rsidRPr="00AA2F4F">
        <w:t xml:space="preserve"> Сподіваюся</w:t>
      </w:r>
      <w:r w:rsidR="00BE40B0">
        <w:t>, що</w:t>
      </w:r>
      <w:r w:rsidR="00384E3F" w:rsidRPr="00AA2F4F">
        <w:t xml:space="preserve"> в результаті навчання опану</w:t>
      </w:r>
      <w:r w:rsidR="00BE40B0">
        <w:t>ю</w:t>
      </w:r>
      <w:r w:rsidR="00384E3F" w:rsidRPr="00AA2F4F">
        <w:t xml:space="preserve"> такі професійні вміння, як </w:t>
      </w:r>
      <w:r w:rsidR="00EF33AC">
        <w:t xml:space="preserve">безпека комп’ютерних мереж, безпека </w:t>
      </w:r>
      <w:r w:rsidR="000E54AC">
        <w:t>і</w:t>
      </w:r>
      <w:r w:rsidR="00EF33AC">
        <w:t xml:space="preserve"> надійність їх програмного забезпечення. </w:t>
      </w:r>
      <w:r w:rsidR="00AA2F4F" w:rsidRPr="00AA2F4F">
        <w:t xml:space="preserve">Для реалізації таких </w:t>
      </w:r>
      <w:r w:rsidR="00EF33AC">
        <w:t xml:space="preserve">надійних </w:t>
      </w:r>
      <w:r w:rsidR="000E54AC">
        <w:t>і</w:t>
      </w:r>
      <w:r w:rsidR="00EF33AC">
        <w:t xml:space="preserve"> безпечних </w:t>
      </w:r>
      <w:r w:rsidR="00AA2F4F" w:rsidRPr="00AA2F4F">
        <w:t xml:space="preserve">комп’ютерних систем мені потрібні будуть глибокі знання сучасних мов програмування, передбачені освітньою програмою УДХТУ цієї спеціальності. </w:t>
      </w:r>
    </w:p>
    <w:p w:rsidR="00384E3F" w:rsidRPr="00AA2F4F" w:rsidRDefault="00384E3F" w:rsidP="00384E3F">
      <w:pPr>
        <w:pStyle w:val="a3"/>
        <w:spacing w:before="0" w:beforeAutospacing="0" w:after="0" w:afterAutospacing="0" w:line="360" w:lineRule="auto"/>
        <w:ind w:firstLine="709"/>
        <w:jc w:val="both"/>
        <w:textAlignment w:val="baseline"/>
      </w:pPr>
      <w:r w:rsidRPr="00AA2F4F">
        <w:t xml:space="preserve">Як людина </w:t>
      </w:r>
      <w:r w:rsidR="00EF3C01">
        <w:t>маю активну життєву позицію, цілеспрямований</w:t>
      </w:r>
      <w:r w:rsidRPr="00AA2F4F">
        <w:t>, ініціативний</w:t>
      </w:r>
      <w:r w:rsidR="00EF3C01">
        <w:t xml:space="preserve"> </w:t>
      </w:r>
      <w:r w:rsidR="000E54AC">
        <w:t>і</w:t>
      </w:r>
      <w:r w:rsidRPr="00AA2F4F">
        <w:t xml:space="preserve"> доброзичливий. </w:t>
      </w:r>
    </w:p>
    <w:p w:rsidR="007C3AF5" w:rsidRPr="00AA2F4F" w:rsidRDefault="00384E3F" w:rsidP="00384E3F">
      <w:pPr>
        <w:pStyle w:val="a3"/>
        <w:spacing w:before="0" w:beforeAutospacing="0" w:after="0" w:afterAutospacing="0" w:line="360" w:lineRule="auto"/>
        <w:ind w:firstLine="709"/>
        <w:jc w:val="both"/>
        <w:textAlignment w:val="baseline"/>
      </w:pPr>
      <w:r w:rsidRPr="00AA2F4F">
        <w:t>Дякую за увагу, обіцяю старанно опановувати обрану професію.</w:t>
      </w:r>
    </w:p>
    <w:sectPr w:rsidR="007C3AF5" w:rsidRPr="00AA2F4F" w:rsidSect="005F4AA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M7Q0MzI1MTK3MLNU0lEKTi0uzszPAykwqgUAzoe2LywAAAA="/>
  </w:docVars>
  <w:rsids>
    <w:rsidRoot w:val="00384E3F"/>
    <w:rsid w:val="000E54AC"/>
    <w:rsid w:val="00141CE4"/>
    <w:rsid w:val="001F694E"/>
    <w:rsid w:val="002B5E09"/>
    <w:rsid w:val="00332F55"/>
    <w:rsid w:val="00384E3F"/>
    <w:rsid w:val="003D5D94"/>
    <w:rsid w:val="0059261E"/>
    <w:rsid w:val="007B78E6"/>
    <w:rsid w:val="007C3AF5"/>
    <w:rsid w:val="007F6222"/>
    <w:rsid w:val="00884E39"/>
    <w:rsid w:val="00AA2F4F"/>
    <w:rsid w:val="00B25576"/>
    <w:rsid w:val="00BE40B0"/>
    <w:rsid w:val="00DA05CC"/>
    <w:rsid w:val="00EF33AC"/>
    <w:rsid w:val="00EF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DA9934"/>
  <w15:docId w15:val="{9D249368-C893-1245-8A56-D4D977697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384E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334</Words>
  <Characters>761</Characters>
  <Application>Microsoft Office Word</Application>
  <DocSecurity>0</DocSecurity>
  <Lines>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Гостьовий користувач</cp:lastModifiedBy>
  <cp:revision>11</cp:revision>
  <dcterms:created xsi:type="dcterms:W3CDTF">2022-08-04T05:42:00Z</dcterms:created>
  <dcterms:modified xsi:type="dcterms:W3CDTF">2022-08-04T08:53:00Z</dcterms:modified>
</cp:coreProperties>
</file>